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thiop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Ethiopia received a score of 53.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Ethiopia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thiopia received a score of</w:t>
      </w:r>
      <w:r>
        <w:t xml:space="preserve"> </w:t>
      </w:r>
      <w:r>
        <w:rPr>
          <w:b/>
        </w:rPr>
        <w:t xml:space="preserve">60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Ethiopia received a score of 71.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Ethiopia received a score of 31.6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Ethiopia received a score of 1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Ethiopia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Ethiopi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Ethiopia received a score of 0.3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Ethiopi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Ethiopia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Ethiopia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Ethiopia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Ethiopi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Ethiopia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Ethiopi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Ethiopia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Ethiopia received a score of 0.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thiop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thiop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thiop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Ethiop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thiop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Ethiop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thiop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Ethiop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thiop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Ethiop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Ethiop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Ethiop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Ethiop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Ethiop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Ethiop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Ethiop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Ethiop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thiop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2, 1999, 2000, 2002, 2004, 2008, 2010, 2011, 2013, 2015, 2016,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1999, 2000, 2001, 2002, 2003, 2004, 2005, 2006, 2007, 2008, 2009, 2010, 2011, 2012, 2013, 2014, 20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1999, 2000, 2001, 2002, 2003, 2004, 2005, 2006, 2008, 2009, 2010, 2011, 2013, 2014, 2015,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2000, 2003, 2005, 2006, 2011, 201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8, 1999, 2000, 2001, 2002, 2003, 2004, 2005, 2006, 2007, 2008, 2009, 2010</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thiop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5/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SIC rev2</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M</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hiopia Country Report</dc:title>
  <dc:creator>SPI Team</dc:creator>
  <cp:keywords/>
  <dcterms:created xsi:type="dcterms:W3CDTF">2021-05-25T12:29:27Z</dcterms:created>
  <dcterms:modified xsi:type="dcterms:W3CDTF">2021-05-25T12:2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